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E9F3DF" w14:textId="77777777" w:rsidR="008A1162" w:rsidRPr="00717A99" w:rsidRDefault="004D1B68" w:rsidP="004D1B68">
      <w:pPr>
        <w:rPr>
          <w:rFonts w:asciiTheme="majorBidi" w:hAnsiTheme="majorBidi" w:cstheme="majorBidi"/>
          <w:sz w:val="18"/>
          <w:szCs w:val="18"/>
        </w:rPr>
      </w:pPr>
      <w:r w:rsidRPr="00D81B21">
        <w:rPr>
          <w:rFonts w:asciiTheme="majorBidi" w:hAnsiTheme="majorBidi" w:cstheme="majorBidi"/>
          <w:b/>
          <w:bCs/>
          <w:sz w:val="18"/>
          <w:szCs w:val="18"/>
        </w:rPr>
        <w:t>Table 2S</w:t>
      </w:r>
      <w:r w:rsidRPr="00717A99">
        <w:rPr>
          <w:rFonts w:asciiTheme="majorBidi" w:hAnsiTheme="majorBidi" w:cstheme="majorBidi"/>
          <w:sz w:val="18"/>
          <w:szCs w:val="18"/>
        </w:rPr>
        <w:t>: Quality evaluation of included article</w:t>
      </w:r>
    </w:p>
    <w:tbl>
      <w:tblPr>
        <w:tblStyle w:val="TableGrid"/>
        <w:tblW w:w="16161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1135"/>
        <w:gridCol w:w="709"/>
        <w:gridCol w:w="992"/>
        <w:gridCol w:w="992"/>
        <w:gridCol w:w="993"/>
        <w:gridCol w:w="1417"/>
        <w:gridCol w:w="1226"/>
        <w:gridCol w:w="900"/>
        <w:gridCol w:w="1418"/>
        <w:gridCol w:w="992"/>
        <w:gridCol w:w="1276"/>
        <w:gridCol w:w="1276"/>
        <w:gridCol w:w="1417"/>
        <w:gridCol w:w="1418"/>
      </w:tblGrid>
      <w:tr w:rsidR="00584B82" w:rsidRPr="00717A99" w14:paraId="3A21DE1E" w14:textId="77777777" w:rsidTr="00584B82">
        <w:tc>
          <w:tcPr>
            <w:tcW w:w="1135" w:type="dxa"/>
          </w:tcPr>
          <w:p w14:paraId="083DADDF" w14:textId="77777777" w:rsidR="005D7059" w:rsidRPr="00717A99" w:rsidRDefault="005D7059" w:rsidP="004D1B6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Study</w:t>
            </w:r>
          </w:p>
        </w:tc>
        <w:tc>
          <w:tcPr>
            <w:tcW w:w="709" w:type="dxa"/>
          </w:tcPr>
          <w:p w14:paraId="4144013A" w14:textId="77777777" w:rsidR="005D7059" w:rsidRPr="00717A99" w:rsidRDefault="005D7059" w:rsidP="004D1B6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ar</w:t>
            </w:r>
          </w:p>
        </w:tc>
        <w:tc>
          <w:tcPr>
            <w:tcW w:w="992" w:type="dxa"/>
          </w:tcPr>
          <w:p w14:paraId="583F3487" w14:textId="0B1295DB" w:rsidR="00584B82" w:rsidRPr="00717A99" w:rsidRDefault="00584B82" w:rsidP="00584B82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 xml:space="preserve">Total number of “Yes” in evaluation by </w:t>
            </w:r>
            <w:r>
              <w:rPr>
                <w:rFonts w:asciiTheme="majorBidi" w:hAnsiTheme="majorBidi" w:cstheme="majorBidi"/>
                <w:sz w:val="18"/>
                <w:szCs w:val="18"/>
              </w:rPr>
              <w:t xml:space="preserve">quality 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check lis</w:t>
            </w:r>
            <w:bookmarkStart w:id="0" w:name="_GoBack"/>
            <w:bookmarkEnd w:id="0"/>
            <w:r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992" w:type="dxa"/>
          </w:tcPr>
          <w:p w14:paraId="68EFF744" w14:textId="73F34F89" w:rsidR="005D7059" w:rsidRPr="00717A99" w:rsidRDefault="005D7059" w:rsidP="00CF5351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Objective</w:t>
            </w:r>
          </w:p>
          <w:p w14:paraId="58EDECCE" w14:textId="77777777" w:rsidR="005D7059" w:rsidRPr="00717A99" w:rsidRDefault="005D7059" w:rsidP="00CF5351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defined</w:t>
            </w:r>
          </w:p>
        </w:tc>
        <w:tc>
          <w:tcPr>
            <w:tcW w:w="993" w:type="dxa"/>
          </w:tcPr>
          <w:p w14:paraId="3AA27367" w14:textId="77777777" w:rsidR="005D7059" w:rsidRPr="00717A99" w:rsidRDefault="005D7059" w:rsidP="00CF5351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Outcome</w:t>
            </w:r>
          </w:p>
          <w:p w14:paraId="053204B9" w14:textId="77777777" w:rsidR="005D7059" w:rsidRPr="00717A99" w:rsidRDefault="005D7059" w:rsidP="00CF5351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described</w:t>
            </w:r>
          </w:p>
        </w:tc>
        <w:tc>
          <w:tcPr>
            <w:tcW w:w="1417" w:type="dxa"/>
          </w:tcPr>
          <w:p w14:paraId="6AEBD990" w14:textId="77777777" w:rsidR="005D7059" w:rsidRPr="00717A99" w:rsidRDefault="005D7059" w:rsidP="00687F0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Characteristics</w:t>
            </w:r>
          </w:p>
          <w:p w14:paraId="75065787" w14:textId="77777777" w:rsidR="005D7059" w:rsidRPr="00717A99" w:rsidRDefault="005D7059" w:rsidP="00687F0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of controls</w:t>
            </w:r>
          </w:p>
          <w:p w14:paraId="0F58DDBE" w14:textId="77777777" w:rsidR="005D7059" w:rsidRPr="00717A99" w:rsidRDefault="005D7059" w:rsidP="00687F0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described</w:t>
            </w:r>
          </w:p>
        </w:tc>
        <w:tc>
          <w:tcPr>
            <w:tcW w:w="1226" w:type="dxa"/>
          </w:tcPr>
          <w:p w14:paraId="5F3F73B3" w14:textId="77777777" w:rsidR="005D7059" w:rsidRPr="00717A99" w:rsidRDefault="005D7059" w:rsidP="00687F0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Confounders</w:t>
            </w:r>
          </w:p>
          <w:p w14:paraId="20468447" w14:textId="77777777" w:rsidR="005D7059" w:rsidRPr="00717A99" w:rsidRDefault="005D7059" w:rsidP="00687F0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described</w:t>
            </w:r>
          </w:p>
        </w:tc>
        <w:tc>
          <w:tcPr>
            <w:tcW w:w="900" w:type="dxa"/>
          </w:tcPr>
          <w:p w14:paraId="4C4D60FF" w14:textId="77777777" w:rsidR="005D7059" w:rsidRPr="00717A99" w:rsidRDefault="005D7059" w:rsidP="00687F0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Main</w:t>
            </w:r>
          </w:p>
          <w:p w14:paraId="4F8F023C" w14:textId="77777777" w:rsidR="005D7059" w:rsidRPr="00717A99" w:rsidRDefault="005D7059" w:rsidP="00687F0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findings</w:t>
            </w:r>
          </w:p>
          <w:p w14:paraId="3C558B58" w14:textId="77777777" w:rsidR="005D7059" w:rsidRPr="00717A99" w:rsidRDefault="005D7059" w:rsidP="00687F0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outlined</w:t>
            </w:r>
          </w:p>
        </w:tc>
        <w:tc>
          <w:tcPr>
            <w:tcW w:w="1418" w:type="dxa"/>
          </w:tcPr>
          <w:p w14:paraId="38CF76C0" w14:textId="77777777" w:rsidR="005D7059" w:rsidRPr="00717A99" w:rsidRDefault="005D7059" w:rsidP="00687F0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Heterogeneous</w:t>
            </w:r>
          </w:p>
          <w:p w14:paraId="0A0B7E0B" w14:textId="77777777" w:rsidR="005D7059" w:rsidRPr="00717A99" w:rsidRDefault="005D7059" w:rsidP="00687F0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population</w:t>
            </w:r>
          </w:p>
        </w:tc>
        <w:tc>
          <w:tcPr>
            <w:tcW w:w="992" w:type="dxa"/>
          </w:tcPr>
          <w:p w14:paraId="75EF1AC0" w14:textId="77777777" w:rsidR="005D7059" w:rsidRPr="00717A99" w:rsidRDefault="005D7059" w:rsidP="004C249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Strain</w:t>
            </w:r>
          </w:p>
          <w:p w14:paraId="70E21EC6" w14:textId="77777777" w:rsidR="005D7059" w:rsidRPr="00717A99" w:rsidRDefault="005D7059" w:rsidP="004C249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imaging</w:t>
            </w:r>
          </w:p>
          <w:p w14:paraId="2DC388D8" w14:textId="77777777" w:rsidR="005D7059" w:rsidRPr="00717A99" w:rsidRDefault="005D7059" w:rsidP="004C249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protocol</w:t>
            </w:r>
          </w:p>
        </w:tc>
        <w:tc>
          <w:tcPr>
            <w:tcW w:w="1276" w:type="dxa"/>
          </w:tcPr>
          <w:p w14:paraId="41658423" w14:textId="77777777" w:rsidR="005D7059" w:rsidRPr="00717A99" w:rsidRDefault="005D7059" w:rsidP="004C249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Individuals</w:t>
            </w:r>
          </w:p>
          <w:p w14:paraId="6E8AF8FF" w14:textId="77777777" w:rsidR="005D7059" w:rsidRPr="00717A99" w:rsidRDefault="005D7059" w:rsidP="004C249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generating data</w:t>
            </w:r>
          </w:p>
          <w:p w14:paraId="647F3703" w14:textId="77777777" w:rsidR="005D7059" w:rsidRPr="00717A99" w:rsidRDefault="005D7059" w:rsidP="004C249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blinded to</w:t>
            </w:r>
          </w:p>
          <w:p w14:paraId="7F6E48F9" w14:textId="77777777" w:rsidR="005D7059" w:rsidRPr="00717A99" w:rsidRDefault="005D7059" w:rsidP="004C249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outcomes</w:t>
            </w:r>
          </w:p>
        </w:tc>
        <w:tc>
          <w:tcPr>
            <w:tcW w:w="1276" w:type="dxa"/>
          </w:tcPr>
          <w:p w14:paraId="44F28552" w14:textId="77777777" w:rsidR="005D7059" w:rsidRPr="00717A99" w:rsidRDefault="005D7059" w:rsidP="004C249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Sonographers</w:t>
            </w:r>
          </w:p>
          <w:p w14:paraId="26F18736" w14:textId="77777777" w:rsidR="005D7059" w:rsidRPr="00717A99" w:rsidRDefault="005D7059" w:rsidP="004C249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blinded to</w:t>
            </w:r>
          </w:p>
          <w:p w14:paraId="1ADCF617" w14:textId="77777777" w:rsidR="005D7059" w:rsidRPr="00717A99" w:rsidRDefault="005D7059" w:rsidP="004C249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outcome</w:t>
            </w:r>
          </w:p>
        </w:tc>
        <w:tc>
          <w:tcPr>
            <w:tcW w:w="1417" w:type="dxa"/>
          </w:tcPr>
          <w:p w14:paraId="29D9912C" w14:textId="77777777" w:rsidR="005D7059" w:rsidRPr="00717A99" w:rsidRDefault="005D7059" w:rsidP="004C249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Was</w:t>
            </w:r>
          </w:p>
          <w:p w14:paraId="1AA2FD09" w14:textId="77777777" w:rsidR="005D7059" w:rsidRPr="00717A99" w:rsidRDefault="005D7059" w:rsidP="004C249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reproducibility</w:t>
            </w:r>
          </w:p>
          <w:p w14:paraId="79D1F0A6" w14:textId="77777777" w:rsidR="005D7059" w:rsidRPr="00717A99" w:rsidRDefault="005D7059" w:rsidP="004C249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analysis</w:t>
            </w:r>
          </w:p>
          <w:p w14:paraId="0609FADB" w14:textId="77777777" w:rsidR="005D7059" w:rsidRPr="00717A99" w:rsidRDefault="005D7059" w:rsidP="004C249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performed?</w:t>
            </w:r>
          </w:p>
        </w:tc>
        <w:tc>
          <w:tcPr>
            <w:tcW w:w="1418" w:type="dxa"/>
          </w:tcPr>
          <w:p w14:paraId="47E9626C" w14:textId="77777777" w:rsidR="005D7059" w:rsidRPr="00717A99" w:rsidRDefault="005D7059" w:rsidP="004C249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Patients/control</w:t>
            </w:r>
          </w:p>
          <w:p w14:paraId="5F71B248" w14:textId="77777777" w:rsidR="005D7059" w:rsidRPr="00717A99" w:rsidRDefault="005D7059" w:rsidP="004C249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subjects</w:t>
            </w:r>
          </w:p>
          <w:p w14:paraId="27D16753" w14:textId="77777777" w:rsidR="005D7059" w:rsidRPr="00717A99" w:rsidRDefault="005D7059" w:rsidP="004C249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recruited over</w:t>
            </w:r>
          </w:p>
          <w:p w14:paraId="27759599" w14:textId="77777777" w:rsidR="005D7059" w:rsidRPr="00717A99" w:rsidRDefault="005D7059" w:rsidP="004C249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same time</w:t>
            </w:r>
          </w:p>
          <w:p w14:paraId="64F8DC22" w14:textId="77777777" w:rsidR="005D7059" w:rsidRPr="00717A99" w:rsidRDefault="005D7059" w:rsidP="004C249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period</w:t>
            </w:r>
          </w:p>
        </w:tc>
      </w:tr>
      <w:tr w:rsidR="00584B82" w:rsidRPr="00717A99" w14:paraId="08FD8320" w14:textId="77777777" w:rsidTr="00584B82">
        <w:tc>
          <w:tcPr>
            <w:tcW w:w="1135" w:type="dxa"/>
          </w:tcPr>
          <w:p w14:paraId="4052EF9A" w14:textId="77777777" w:rsidR="005D7059" w:rsidRPr="00717A99" w:rsidRDefault="005D7059" w:rsidP="004D1B6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Padeletti et al</w:t>
            </w:r>
          </w:p>
        </w:tc>
        <w:tc>
          <w:tcPr>
            <w:tcW w:w="709" w:type="dxa"/>
          </w:tcPr>
          <w:p w14:paraId="48BEC475" w14:textId="77777777" w:rsidR="005D7059" w:rsidRPr="00717A99" w:rsidRDefault="005D7059" w:rsidP="004D1B6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2012</w:t>
            </w:r>
          </w:p>
        </w:tc>
        <w:tc>
          <w:tcPr>
            <w:tcW w:w="992" w:type="dxa"/>
          </w:tcPr>
          <w:p w14:paraId="1F25FCA7" w14:textId="0F3A5CBD" w:rsidR="005D7059" w:rsidRPr="00717A99" w:rsidRDefault="005D7059" w:rsidP="004D1B6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8</w:t>
            </w:r>
          </w:p>
        </w:tc>
        <w:tc>
          <w:tcPr>
            <w:tcW w:w="992" w:type="dxa"/>
          </w:tcPr>
          <w:p w14:paraId="59838A5A" w14:textId="0BCEFF54" w:rsidR="005D7059" w:rsidRPr="00717A99" w:rsidRDefault="005D7059" w:rsidP="004D1B6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993" w:type="dxa"/>
          </w:tcPr>
          <w:p w14:paraId="265F9456" w14:textId="77777777" w:rsidR="005D7059" w:rsidRPr="00717A99" w:rsidRDefault="005D7059" w:rsidP="004D1B6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7" w:type="dxa"/>
          </w:tcPr>
          <w:p w14:paraId="3BCA6176" w14:textId="77777777" w:rsidR="005D7059" w:rsidRPr="00717A99" w:rsidRDefault="005D7059" w:rsidP="004D1B6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226" w:type="dxa"/>
          </w:tcPr>
          <w:p w14:paraId="5E09CAE0" w14:textId="77777777" w:rsidR="005D7059" w:rsidRPr="00717A99" w:rsidRDefault="005D7059" w:rsidP="004D1B6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900" w:type="dxa"/>
          </w:tcPr>
          <w:p w14:paraId="38B8D981" w14:textId="77777777" w:rsidR="005D7059" w:rsidRPr="00717A99" w:rsidRDefault="005D7059" w:rsidP="004D1B6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8" w:type="dxa"/>
          </w:tcPr>
          <w:p w14:paraId="267CF372" w14:textId="77777777" w:rsidR="005D7059" w:rsidRPr="00717A99" w:rsidRDefault="005D7059" w:rsidP="004D1B6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S</w:t>
            </w:r>
          </w:p>
        </w:tc>
        <w:tc>
          <w:tcPr>
            <w:tcW w:w="992" w:type="dxa"/>
          </w:tcPr>
          <w:p w14:paraId="22941E21" w14:textId="77777777" w:rsidR="005D7059" w:rsidRPr="00717A99" w:rsidRDefault="005D7059" w:rsidP="004D1B6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276" w:type="dxa"/>
          </w:tcPr>
          <w:p w14:paraId="275496EE" w14:textId="77777777" w:rsidR="005D7059" w:rsidRPr="00717A99" w:rsidRDefault="005D7059" w:rsidP="004D1B6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  <w:tc>
          <w:tcPr>
            <w:tcW w:w="1276" w:type="dxa"/>
          </w:tcPr>
          <w:p w14:paraId="732EF21D" w14:textId="77777777" w:rsidR="005D7059" w:rsidRPr="00717A99" w:rsidRDefault="005D7059" w:rsidP="004D1B6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  <w:tc>
          <w:tcPr>
            <w:tcW w:w="1417" w:type="dxa"/>
          </w:tcPr>
          <w:p w14:paraId="6B0B3194" w14:textId="77777777" w:rsidR="005D7059" w:rsidRPr="00717A99" w:rsidRDefault="005D7059" w:rsidP="004D1B6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8" w:type="dxa"/>
          </w:tcPr>
          <w:p w14:paraId="2779DC19" w14:textId="77777777" w:rsidR="005D7059" w:rsidRPr="00717A99" w:rsidRDefault="005D7059" w:rsidP="004D1B6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</w:tr>
      <w:tr w:rsidR="00584B82" w:rsidRPr="00717A99" w14:paraId="58C072F4" w14:textId="77777777" w:rsidTr="00584B82">
        <w:tc>
          <w:tcPr>
            <w:tcW w:w="1135" w:type="dxa"/>
          </w:tcPr>
          <w:p w14:paraId="009C2684" w14:textId="77777777" w:rsidR="005D7059" w:rsidRPr="00717A99" w:rsidRDefault="005D7059" w:rsidP="00E41062">
            <w:pPr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D’Ascenzi et al</w:t>
            </w:r>
          </w:p>
        </w:tc>
        <w:tc>
          <w:tcPr>
            <w:tcW w:w="709" w:type="dxa"/>
          </w:tcPr>
          <w:p w14:paraId="017E38CD" w14:textId="77777777" w:rsidR="005D7059" w:rsidRPr="00717A99" w:rsidRDefault="005D7059" w:rsidP="00E41062">
            <w:pPr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2013</w:t>
            </w:r>
          </w:p>
        </w:tc>
        <w:tc>
          <w:tcPr>
            <w:tcW w:w="992" w:type="dxa"/>
          </w:tcPr>
          <w:p w14:paraId="19919974" w14:textId="4D046699" w:rsidR="005D7059" w:rsidRPr="00717A99" w:rsidRDefault="005D7059" w:rsidP="00E4106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6</w:t>
            </w:r>
          </w:p>
        </w:tc>
        <w:tc>
          <w:tcPr>
            <w:tcW w:w="992" w:type="dxa"/>
          </w:tcPr>
          <w:p w14:paraId="6255AF58" w14:textId="0F5A62EB" w:rsidR="005D7059" w:rsidRPr="00717A99" w:rsidRDefault="005D7059" w:rsidP="00E4106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993" w:type="dxa"/>
          </w:tcPr>
          <w:p w14:paraId="0C34A204" w14:textId="77777777" w:rsidR="005D7059" w:rsidRPr="00717A99" w:rsidRDefault="005D7059" w:rsidP="00E4106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7" w:type="dxa"/>
          </w:tcPr>
          <w:p w14:paraId="5A3832EB" w14:textId="77777777" w:rsidR="005D7059" w:rsidRPr="00717A99" w:rsidRDefault="005D7059" w:rsidP="00E4106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  <w:tc>
          <w:tcPr>
            <w:tcW w:w="1226" w:type="dxa"/>
          </w:tcPr>
          <w:p w14:paraId="39063571" w14:textId="77777777" w:rsidR="005D7059" w:rsidRPr="00717A99" w:rsidRDefault="005D7059" w:rsidP="00E4106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900" w:type="dxa"/>
          </w:tcPr>
          <w:p w14:paraId="3E3D023F" w14:textId="77777777" w:rsidR="005D7059" w:rsidRPr="00717A99" w:rsidRDefault="005D7059" w:rsidP="00E4106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8" w:type="dxa"/>
          </w:tcPr>
          <w:p w14:paraId="458C0EB1" w14:textId="77777777" w:rsidR="005D7059" w:rsidRPr="00717A99" w:rsidRDefault="005D7059" w:rsidP="00E4106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S</w:t>
            </w:r>
          </w:p>
        </w:tc>
        <w:tc>
          <w:tcPr>
            <w:tcW w:w="992" w:type="dxa"/>
          </w:tcPr>
          <w:p w14:paraId="291C740B" w14:textId="77777777" w:rsidR="005D7059" w:rsidRPr="00717A99" w:rsidRDefault="005D7059" w:rsidP="00E4106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276" w:type="dxa"/>
          </w:tcPr>
          <w:p w14:paraId="439C985F" w14:textId="77777777" w:rsidR="005D7059" w:rsidRPr="00717A99" w:rsidRDefault="005D7059" w:rsidP="00E4106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276" w:type="dxa"/>
          </w:tcPr>
          <w:p w14:paraId="698E4E33" w14:textId="77777777" w:rsidR="005D7059" w:rsidRPr="00717A99" w:rsidRDefault="005D7059" w:rsidP="00E4106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  <w:tc>
          <w:tcPr>
            <w:tcW w:w="1417" w:type="dxa"/>
          </w:tcPr>
          <w:p w14:paraId="135AE4A1" w14:textId="77777777" w:rsidR="005D7059" w:rsidRPr="00717A99" w:rsidRDefault="005D7059" w:rsidP="00E4106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  <w:tc>
          <w:tcPr>
            <w:tcW w:w="1418" w:type="dxa"/>
          </w:tcPr>
          <w:p w14:paraId="2101AFC2" w14:textId="77777777" w:rsidR="005D7059" w:rsidRPr="00717A99" w:rsidRDefault="005D7059" w:rsidP="00E4106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</w:tr>
      <w:tr w:rsidR="00584B82" w:rsidRPr="00717A99" w14:paraId="44B992BF" w14:textId="77777777" w:rsidTr="00584B82">
        <w:tc>
          <w:tcPr>
            <w:tcW w:w="1135" w:type="dxa"/>
          </w:tcPr>
          <w:p w14:paraId="6A06CD6F" w14:textId="77777777" w:rsidR="005D7059" w:rsidRPr="00717A99" w:rsidRDefault="005D7059" w:rsidP="00D04C85">
            <w:pPr>
              <w:rPr>
                <w:rFonts w:asciiTheme="majorBidi" w:hAnsiTheme="majorBidi" w:cstheme="majorBidi"/>
                <w:sz w:val="18"/>
                <w:szCs w:val="18"/>
                <w:rtl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Peluso et al</w:t>
            </w:r>
          </w:p>
        </w:tc>
        <w:tc>
          <w:tcPr>
            <w:tcW w:w="709" w:type="dxa"/>
          </w:tcPr>
          <w:p w14:paraId="22041084" w14:textId="77777777" w:rsidR="005D7059" w:rsidRPr="00717A99" w:rsidRDefault="005D7059" w:rsidP="00D04C85">
            <w:pPr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2013</w:t>
            </w:r>
          </w:p>
        </w:tc>
        <w:tc>
          <w:tcPr>
            <w:tcW w:w="992" w:type="dxa"/>
          </w:tcPr>
          <w:p w14:paraId="28B4D030" w14:textId="5C2A6C8A" w:rsidR="005D7059" w:rsidRPr="00717A99" w:rsidRDefault="00184FA3" w:rsidP="00D04C8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8</w:t>
            </w:r>
          </w:p>
        </w:tc>
        <w:tc>
          <w:tcPr>
            <w:tcW w:w="992" w:type="dxa"/>
          </w:tcPr>
          <w:p w14:paraId="10FA4EBB" w14:textId="01B8C6F2" w:rsidR="005D7059" w:rsidRPr="00717A99" w:rsidRDefault="005D7059" w:rsidP="00D04C8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993" w:type="dxa"/>
          </w:tcPr>
          <w:p w14:paraId="6DAB06F1" w14:textId="77777777" w:rsidR="005D7059" w:rsidRPr="00717A99" w:rsidRDefault="005D7059" w:rsidP="00D04C8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7" w:type="dxa"/>
          </w:tcPr>
          <w:p w14:paraId="55362F6E" w14:textId="77777777" w:rsidR="005D7059" w:rsidRPr="00717A99" w:rsidRDefault="005D7059" w:rsidP="00D04C8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226" w:type="dxa"/>
          </w:tcPr>
          <w:p w14:paraId="1AC66DBF" w14:textId="77777777" w:rsidR="005D7059" w:rsidRPr="00717A99" w:rsidRDefault="005D7059" w:rsidP="00D04C8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900" w:type="dxa"/>
          </w:tcPr>
          <w:p w14:paraId="496D099C" w14:textId="77777777" w:rsidR="005D7059" w:rsidRPr="00717A99" w:rsidRDefault="005D7059" w:rsidP="00D04C8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8" w:type="dxa"/>
          </w:tcPr>
          <w:p w14:paraId="77167B9D" w14:textId="77777777" w:rsidR="005D7059" w:rsidRPr="00717A99" w:rsidRDefault="005D7059" w:rsidP="00D04C8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S</w:t>
            </w:r>
          </w:p>
        </w:tc>
        <w:tc>
          <w:tcPr>
            <w:tcW w:w="992" w:type="dxa"/>
          </w:tcPr>
          <w:p w14:paraId="34911CFD" w14:textId="77777777" w:rsidR="005D7059" w:rsidRPr="00717A99" w:rsidRDefault="005D7059" w:rsidP="00D04C8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276" w:type="dxa"/>
          </w:tcPr>
          <w:p w14:paraId="3E11DF91" w14:textId="77777777" w:rsidR="005D7059" w:rsidRPr="00717A99" w:rsidRDefault="005D7059" w:rsidP="00D04C8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  <w:tc>
          <w:tcPr>
            <w:tcW w:w="1276" w:type="dxa"/>
          </w:tcPr>
          <w:p w14:paraId="4EBA865B" w14:textId="77777777" w:rsidR="005D7059" w:rsidRPr="00717A99" w:rsidRDefault="005D7059" w:rsidP="00D04C8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  <w:tc>
          <w:tcPr>
            <w:tcW w:w="1417" w:type="dxa"/>
          </w:tcPr>
          <w:p w14:paraId="64C1323D" w14:textId="77777777" w:rsidR="005D7059" w:rsidRPr="00717A99" w:rsidRDefault="005D7059" w:rsidP="00D04C8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8" w:type="dxa"/>
          </w:tcPr>
          <w:p w14:paraId="62B13E8D" w14:textId="77777777" w:rsidR="005D7059" w:rsidRPr="00717A99" w:rsidRDefault="005D7059" w:rsidP="00D04C8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</w:tr>
      <w:tr w:rsidR="00584B82" w:rsidRPr="00717A99" w14:paraId="4B7C2FFD" w14:textId="77777777" w:rsidTr="00584B82">
        <w:tc>
          <w:tcPr>
            <w:tcW w:w="1135" w:type="dxa"/>
          </w:tcPr>
          <w:p w14:paraId="1E3F75F7" w14:textId="77777777" w:rsidR="005D7059" w:rsidRPr="00717A99" w:rsidRDefault="005D7059" w:rsidP="008D4081">
            <w:pPr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Pagourelias et al</w:t>
            </w:r>
          </w:p>
        </w:tc>
        <w:tc>
          <w:tcPr>
            <w:tcW w:w="709" w:type="dxa"/>
          </w:tcPr>
          <w:p w14:paraId="039D50A3" w14:textId="77777777" w:rsidR="005D7059" w:rsidRPr="00717A99" w:rsidRDefault="005D7059" w:rsidP="008D4081">
            <w:pPr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2013</w:t>
            </w:r>
          </w:p>
        </w:tc>
        <w:tc>
          <w:tcPr>
            <w:tcW w:w="992" w:type="dxa"/>
          </w:tcPr>
          <w:p w14:paraId="0AFC8457" w14:textId="6292CC70" w:rsidR="005D7059" w:rsidRPr="00717A99" w:rsidRDefault="00184FA3" w:rsidP="008D4081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7</w:t>
            </w:r>
          </w:p>
        </w:tc>
        <w:tc>
          <w:tcPr>
            <w:tcW w:w="992" w:type="dxa"/>
          </w:tcPr>
          <w:p w14:paraId="452B30C4" w14:textId="3BA3839A" w:rsidR="005D7059" w:rsidRPr="00717A99" w:rsidRDefault="005D7059" w:rsidP="008D4081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993" w:type="dxa"/>
          </w:tcPr>
          <w:p w14:paraId="24FAA7D8" w14:textId="77777777" w:rsidR="005D7059" w:rsidRPr="00717A99" w:rsidRDefault="005D7059" w:rsidP="008D4081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7" w:type="dxa"/>
          </w:tcPr>
          <w:p w14:paraId="3F05DEBD" w14:textId="77777777" w:rsidR="005D7059" w:rsidRPr="00717A99" w:rsidRDefault="005D7059" w:rsidP="008D4081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226" w:type="dxa"/>
          </w:tcPr>
          <w:p w14:paraId="5F3EC742" w14:textId="77777777" w:rsidR="005D7059" w:rsidRPr="00717A99" w:rsidRDefault="005D7059" w:rsidP="008D4081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900" w:type="dxa"/>
          </w:tcPr>
          <w:p w14:paraId="066F1D93" w14:textId="77777777" w:rsidR="005D7059" w:rsidRPr="00717A99" w:rsidRDefault="005D7059" w:rsidP="008D4081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8" w:type="dxa"/>
          </w:tcPr>
          <w:p w14:paraId="6FCE47C6" w14:textId="77777777" w:rsidR="005D7059" w:rsidRPr="00717A99" w:rsidRDefault="005D7059" w:rsidP="008D4081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S</w:t>
            </w:r>
          </w:p>
        </w:tc>
        <w:tc>
          <w:tcPr>
            <w:tcW w:w="992" w:type="dxa"/>
          </w:tcPr>
          <w:p w14:paraId="57A459AF" w14:textId="77777777" w:rsidR="005D7059" w:rsidRPr="00717A99" w:rsidRDefault="005D7059" w:rsidP="008D4081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276" w:type="dxa"/>
          </w:tcPr>
          <w:p w14:paraId="571177FF" w14:textId="77777777" w:rsidR="005D7059" w:rsidRPr="00717A99" w:rsidRDefault="005D7059" w:rsidP="008D4081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  <w:tc>
          <w:tcPr>
            <w:tcW w:w="1276" w:type="dxa"/>
          </w:tcPr>
          <w:p w14:paraId="54356147" w14:textId="77777777" w:rsidR="005D7059" w:rsidRPr="00717A99" w:rsidRDefault="005D7059" w:rsidP="008D4081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  <w:tc>
          <w:tcPr>
            <w:tcW w:w="1417" w:type="dxa"/>
          </w:tcPr>
          <w:p w14:paraId="1EE1D35C" w14:textId="77777777" w:rsidR="005D7059" w:rsidRPr="00717A99" w:rsidRDefault="005D7059" w:rsidP="008D4081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8" w:type="dxa"/>
          </w:tcPr>
          <w:p w14:paraId="58763FD8" w14:textId="77777777" w:rsidR="005D7059" w:rsidRPr="00717A99" w:rsidRDefault="005D7059" w:rsidP="008D4081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</w:tr>
      <w:tr w:rsidR="00584B82" w:rsidRPr="00717A99" w14:paraId="38711605" w14:textId="77777777" w:rsidTr="00584B82">
        <w:tc>
          <w:tcPr>
            <w:tcW w:w="1135" w:type="dxa"/>
          </w:tcPr>
          <w:p w14:paraId="7649D3AD" w14:textId="77777777" w:rsidR="005D7059" w:rsidRPr="00717A99" w:rsidRDefault="005D7059" w:rsidP="00727365">
            <w:pPr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Gabrielli et al</w:t>
            </w:r>
          </w:p>
        </w:tc>
        <w:tc>
          <w:tcPr>
            <w:tcW w:w="709" w:type="dxa"/>
          </w:tcPr>
          <w:p w14:paraId="094A7ABA" w14:textId="77777777" w:rsidR="005D7059" w:rsidRPr="00717A99" w:rsidRDefault="005D7059" w:rsidP="00727365">
            <w:pPr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2014</w:t>
            </w:r>
          </w:p>
        </w:tc>
        <w:tc>
          <w:tcPr>
            <w:tcW w:w="992" w:type="dxa"/>
          </w:tcPr>
          <w:p w14:paraId="4D71B859" w14:textId="34B9CA84" w:rsidR="005D7059" w:rsidRPr="00717A99" w:rsidRDefault="00184FA3" w:rsidP="0072736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7</w:t>
            </w:r>
          </w:p>
        </w:tc>
        <w:tc>
          <w:tcPr>
            <w:tcW w:w="992" w:type="dxa"/>
          </w:tcPr>
          <w:p w14:paraId="0952F42F" w14:textId="146DA578" w:rsidR="005D7059" w:rsidRPr="00717A99" w:rsidRDefault="005D7059" w:rsidP="0072736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993" w:type="dxa"/>
          </w:tcPr>
          <w:p w14:paraId="4E6E74E8" w14:textId="77777777" w:rsidR="005D7059" w:rsidRPr="00717A99" w:rsidRDefault="005D7059" w:rsidP="0072736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7" w:type="dxa"/>
          </w:tcPr>
          <w:p w14:paraId="7E87CD35" w14:textId="77777777" w:rsidR="005D7059" w:rsidRPr="00717A99" w:rsidRDefault="005D7059" w:rsidP="0072736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  <w:tc>
          <w:tcPr>
            <w:tcW w:w="1226" w:type="dxa"/>
          </w:tcPr>
          <w:p w14:paraId="3AD85DCB" w14:textId="77777777" w:rsidR="005D7059" w:rsidRPr="00717A99" w:rsidRDefault="005D7059" w:rsidP="0072736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900" w:type="dxa"/>
          </w:tcPr>
          <w:p w14:paraId="1993122F" w14:textId="77777777" w:rsidR="005D7059" w:rsidRPr="00717A99" w:rsidRDefault="005D7059" w:rsidP="0072736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8" w:type="dxa"/>
          </w:tcPr>
          <w:p w14:paraId="3A2D5BF5" w14:textId="77777777" w:rsidR="005D7059" w:rsidRPr="00717A99" w:rsidRDefault="005D7059" w:rsidP="0072736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S</w:t>
            </w:r>
          </w:p>
        </w:tc>
        <w:tc>
          <w:tcPr>
            <w:tcW w:w="992" w:type="dxa"/>
          </w:tcPr>
          <w:p w14:paraId="792D9965" w14:textId="77777777" w:rsidR="005D7059" w:rsidRPr="00717A99" w:rsidRDefault="005D7059" w:rsidP="0072736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276" w:type="dxa"/>
          </w:tcPr>
          <w:p w14:paraId="6562BE43" w14:textId="77777777" w:rsidR="005D7059" w:rsidRPr="00717A99" w:rsidRDefault="005D7059" w:rsidP="0072736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276" w:type="dxa"/>
          </w:tcPr>
          <w:p w14:paraId="1829F2E0" w14:textId="77777777" w:rsidR="005D7059" w:rsidRPr="00717A99" w:rsidRDefault="005D7059" w:rsidP="0072736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  <w:tc>
          <w:tcPr>
            <w:tcW w:w="1417" w:type="dxa"/>
          </w:tcPr>
          <w:p w14:paraId="1C572962" w14:textId="77777777" w:rsidR="005D7059" w:rsidRPr="00717A99" w:rsidRDefault="005D7059" w:rsidP="0072736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8" w:type="dxa"/>
          </w:tcPr>
          <w:p w14:paraId="56DB5C4F" w14:textId="77777777" w:rsidR="005D7059" w:rsidRPr="00717A99" w:rsidRDefault="005D7059" w:rsidP="0072736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</w:tr>
      <w:tr w:rsidR="00584B82" w:rsidRPr="00717A99" w14:paraId="7432B51A" w14:textId="77777777" w:rsidTr="00584B82">
        <w:tc>
          <w:tcPr>
            <w:tcW w:w="1135" w:type="dxa"/>
          </w:tcPr>
          <w:p w14:paraId="6566970E" w14:textId="77777777" w:rsidR="005D7059" w:rsidRPr="00717A99" w:rsidRDefault="005D7059" w:rsidP="008139DC">
            <w:pPr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Durmus et al</w:t>
            </w:r>
          </w:p>
        </w:tc>
        <w:tc>
          <w:tcPr>
            <w:tcW w:w="709" w:type="dxa"/>
          </w:tcPr>
          <w:p w14:paraId="2BBDDABD" w14:textId="77777777" w:rsidR="005D7059" w:rsidRPr="00717A99" w:rsidRDefault="005D7059" w:rsidP="008139DC">
            <w:pPr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2015</w:t>
            </w:r>
          </w:p>
        </w:tc>
        <w:tc>
          <w:tcPr>
            <w:tcW w:w="992" w:type="dxa"/>
          </w:tcPr>
          <w:p w14:paraId="5FC48994" w14:textId="569AFE06" w:rsidR="005D7059" w:rsidRPr="00717A99" w:rsidRDefault="00184FA3" w:rsidP="008139D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6</w:t>
            </w:r>
          </w:p>
        </w:tc>
        <w:tc>
          <w:tcPr>
            <w:tcW w:w="992" w:type="dxa"/>
          </w:tcPr>
          <w:p w14:paraId="2D7D58A8" w14:textId="1EB9FA50" w:rsidR="005D7059" w:rsidRPr="00717A99" w:rsidRDefault="005D7059" w:rsidP="008139D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993" w:type="dxa"/>
          </w:tcPr>
          <w:p w14:paraId="3CBEF043" w14:textId="77777777" w:rsidR="005D7059" w:rsidRPr="00717A99" w:rsidRDefault="005D7059" w:rsidP="008139D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7" w:type="dxa"/>
          </w:tcPr>
          <w:p w14:paraId="0413FBE8" w14:textId="77777777" w:rsidR="005D7059" w:rsidRPr="00717A99" w:rsidRDefault="005D7059" w:rsidP="008139D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  <w:tc>
          <w:tcPr>
            <w:tcW w:w="1226" w:type="dxa"/>
          </w:tcPr>
          <w:p w14:paraId="0DB3A44A" w14:textId="77777777" w:rsidR="005D7059" w:rsidRPr="00717A99" w:rsidRDefault="005D7059" w:rsidP="008139D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900" w:type="dxa"/>
          </w:tcPr>
          <w:p w14:paraId="3FB2566B" w14:textId="77777777" w:rsidR="005D7059" w:rsidRPr="00717A99" w:rsidRDefault="005D7059" w:rsidP="008139D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8" w:type="dxa"/>
          </w:tcPr>
          <w:p w14:paraId="37AA0ECE" w14:textId="77777777" w:rsidR="005D7059" w:rsidRPr="00717A99" w:rsidRDefault="005D7059" w:rsidP="008139D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S</w:t>
            </w:r>
          </w:p>
        </w:tc>
        <w:tc>
          <w:tcPr>
            <w:tcW w:w="992" w:type="dxa"/>
          </w:tcPr>
          <w:p w14:paraId="1206B6B3" w14:textId="77777777" w:rsidR="005D7059" w:rsidRPr="00717A99" w:rsidRDefault="005D7059" w:rsidP="008139D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276" w:type="dxa"/>
          </w:tcPr>
          <w:p w14:paraId="269BBDE8" w14:textId="77777777" w:rsidR="005D7059" w:rsidRPr="00717A99" w:rsidRDefault="005D7059" w:rsidP="008139D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  <w:tc>
          <w:tcPr>
            <w:tcW w:w="1276" w:type="dxa"/>
          </w:tcPr>
          <w:p w14:paraId="3FD12EB2" w14:textId="77777777" w:rsidR="005D7059" w:rsidRPr="00717A99" w:rsidRDefault="005D7059" w:rsidP="008139D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  <w:tc>
          <w:tcPr>
            <w:tcW w:w="1417" w:type="dxa"/>
          </w:tcPr>
          <w:p w14:paraId="56F92C18" w14:textId="77777777" w:rsidR="005D7059" w:rsidRPr="00717A99" w:rsidRDefault="005D7059" w:rsidP="008139D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8" w:type="dxa"/>
          </w:tcPr>
          <w:p w14:paraId="301D6EDC" w14:textId="77777777" w:rsidR="005D7059" w:rsidRPr="00717A99" w:rsidRDefault="005D7059" w:rsidP="008139D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</w:tr>
      <w:tr w:rsidR="00584B82" w:rsidRPr="00717A99" w14:paraId="7CE72F53" w14:textId="77777777" w:rsidTr="00584B82">
        <w:tc>
          <w:tcPr>
            <w:tcW w:w="1135" w:type="dxa"/>
          </w:tcPr>
          <w:p w14:paraId="585A95B6" w14:textId="77777777" w:rsidR="005D7059" w:rsidRPr="00717A99" w:rsidRDefault="005D7059" w:rsidP="006D4DFB">
            <w:pPr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McClean et al</w:t>
            </w:r>
          </w:p>
        </w:tc>
        <w:tc>
          <w:tcPr>
            <w:tcW w:w="709" w:type="dxa"/>
          </w:tcPr>
          <w:p w14:paraId="262E5D48" w14:textId="77777777" w:rsidR="005D7059" w:rsidRPr="00717A99" w:rsidRDefault="005D7059" w:rsidP="006D4DFB">
            <w:pPr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2015</w:t>
            </w:r>
          </w:p>
        </w:tc>
        <w:tc>
          <w:tcPr>
            <w:tcW w:w="992" w:type="dxa"/>
          </w:tcPr>
          <w:p w14:paraId="304FCEF3" w14:textId="130FFE61" w:rsidR="005D7059" w:rsidRPr="00717A99" w:rsidRDefault="00184FA3" w:rsidP="006D4DF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6</w:t>
            </w:r>
          </w:p>
        </w:tc>
        <w:tc>
          <w:tcPr>
            <w:tcW w:w="992" w:type="dxa"/>
          </w:tcPr>
          <w:p w14:paraId="5BBD57CA" w14:textId="11DEEDA7" w:rsidR="005D7059" w:rsidRPr="00717A99" w:rsidRDefault="005D7059" w:rsidP="006D4DF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993" w:type="dxa"/>
          </w:tcPr>
          <w:p w14:paraId="09DDC8E9" w14:textId="77777777" w:rsidR="005D7059" w:rsidRPr="00717A99" w:rsidRDefault="005D7059" w:rsidP="006D4DF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7" w:type="dxa"/>
          </w:tcPr>
          <w:p w14:paraId="1C715509" w14:textId="77777777" w:rsidR="005D7059" w:rsidRPr="00717A99" w:rsidRDefault="005D7059" w:rsidP="006D4DF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226" w:type="dxa"/>
          </w:tcPr>
          <w:p w14:paraId="42D7EB33" w14:textId="77777777" w:rsidR="005D7059" w:rsidRPr="00717A99" w:rsidRDefault="005D7059" w:rsidP="006D4DF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900" w:type="dxa"/>
          </w:tcPr>
          <w:p w14:paraId="7066CE74" w14:textId="77777777" w:rsidR="005D7059" w:rsidRPr="00717A99" w:rsidRDefault="005D7059" w:rsidP="006D4DF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8" w:type="dxa"/>
          </w:tcPr>
          <w:p w14:paraId="330B2A8F" w14:textId="77777777" w:rsidR="005D7059" w:rsidRPr="00717A99" w:rsidRDefault="005D7059" w:rsidP="006D4DF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S</w:t>
            </w:r>
          </w:p>
        </w:tc>
        <w:tc>
          <w:tcPr>
            <w:tcW w:w="992" w:type="dxa"/>
          </w:tcPr>
          <w:p w14:paraId="4E6C7183" w14:textId="77777777" w:rsidR="005D7059" w:rsidRPr="00717A99" w:rsidRDefault="005D7059" w:rsidP="006D4DF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276" w:type="dxa"/>
          </w:tcPr>
          <w:p w14:paraId="314B85F5" w14:textId="77777777" w:rsidR="005D7059" w:rsidRPr="00717A99" w:rsidRDefault="005D7059" w:rsidP="006D4DF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  <w:tc>
          <w:tcPr>
            <w:tcW w:w="1276" w:type="dxa"/>
          </w:tcPr>
          <w:p w14:paraId="395ED9E7" w14:textId="77777777" w:rsidR="005D7059" w:rsidRPr="00717A99" w:rsidRDefault="005D7059" w:rsidP="006D4DF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  <w:tc>
          <w:tcPr>
            <w:tcW w:w="1417" w:type="dxa"/>
          </w:tcPr>
          <w:p w14:paraId="06DA3ADA" w14:textId="77777777" w:rsidR="005D7059" w:rsidRPr="00717A99" w:rsidRDefault="005D7059" w:rsidP="006D4DF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  <w:tc>
          <w:tcPr>
            <w:tcW w:w="1418" w:type="dxa"/>
          </w:tcPr>
          <w:p w14:paraId="7D107F0E" w14:textId="77777777" w:rsidR="005D7059" w:rsidRPr="00717A99" w:rsidRDefault="005D7059" w:rsidP="006D4DF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</w:tr>
      <w:tr w:rsidR="00584B82" w:rsidRPr="00717A99" w14:paraId="63FB95E4" w14:textId="77777777" w:rsidTr="00584B82">
        <w:tc>
          <w:tcPr>
            <w:tcW w:w="1135" w:type="dxa"/>
          </w:tcPr>
          <w:p w14:paraId="4C0F6B14" w14:textId="77777777" w:rsidR="005D7059" w:rsidRPr="00717A99" w:rsidRDefault="005D7059" w:rsidP="0069498D">
            <w:pPr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Querejeta Roca et al</w:t>
            </w:r>
          </w:p>
        </w:tc>
        <w:tc>
          <w:tcPr>
            <w:tcW w:w="709" w:type="dxa"/>
          </w:tcPr>
          <w:p w14:paraId="068BB5B6" w14:textId="77777777" w:rsidR="005D7059" w:rsidRPr="00717A99" w:rsidRDefault="005D7059" w:rsidP="0069498D">
            <w:pPr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2015</w:t>
            </w:r>
          </w:p>
        </w:tc>
        <w:tc>
          <w:tcPr>
            <w:tcW w:w="992" w:type="dxa"/>
          </w:tcPr>
          <w:p w14:paraId="55977C0C" w14:textId="7D327AF2" w:rsidR="005D7059" w:rsidRPr="00717A99" w:rsidRDefault="00A94B4C" w:rsidP="0069498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8</w:t>
            </w:r>
          </w:p>
        </w:tc>
        <w:tc>
          <w:tcPr>
            <w:tcW w:w="992" w:type="dxa"/>
          </w:tcPr>
          <w:p w14:paraId="38C6B99F" w14:textId="00C30B5C" w:rsidR="005D7059" w:rsidRPr="00717A99" w:rsidRDefault="005D7059" w:rsidP="0069498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993" w:type="dxa"/>
          </w:tcPr>
          <w:p w14:paraId="3ACBCC93" w14:textId="77777777" w:rsidR="005D7059" w:rsidRPr="00717A99" w:rsidRDefault="005D7059" w:rsidP="0069498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7" w:type="dxa"/>
          </w:tcPr>
          <w:p w14:paraId="3773E5A4" w14:textId="77777777" w:rsidR="005D7059" w:rsidRPr="00717A99" w:rsidRDefault="005D7059" w:rsidP="0069498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226" w:type="dxa"/>
          </w:tcPr>
          <w:p w14:paraId="743D8DEE" w14:textId="77777777" w:rsidR="005D7059" w:rsidRPr="00717A99" w:rsidRDefault="005D7059" w:rsidP="0069498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900" w:type="dxa"/>
          </w:tcPr>
          <w:p w14:paraId="787ADCFE" w14:textId="77777777" w:rsidR="005D7059" w:rsidRPr="00717A99" w:rsidRDefault="005D7059" w:rsidP="0069498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8" w:type="dxa"/>
          </w:tcPr>
          <w:p w14:paraId="1C7CEE18" w14:textId="77777777" w:rsidR="005D7059" w:rsidRPr="00717A99" w:rsidRDefault="005D7059" w:rsidP="0069498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S</w:t>
            </w:r>
          </w:p>
        </w:tc>
        <w:tc>
          <w:tcPr>
            <w:tcW w:w="992" w:type="dxa"/>
          </w:tcPr>
          <w:p w14:paraId="7FC6BEE5" w14:textId="77777777" w:rsidR="005D7059" w:rsidRPr="00717A99" w:rsidRDefault="005D7059" w:rsidP="0069498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276" w:type="dxa"/>
          </w:tcPr>
          <w:p w14:paraId="06964F88" w14:textId="77777777" w:rsidR="005D7059" w:rsidRPr="00717A99" w:rsidRDefault="005D7059" w:rsidP="0069498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276" w:type="dxa"/>
          </w:tcPr>
          <w:p w14:paraId="4F75BD17" w14:textId="77777777" w:rsidR="005D7059" w:rsidRPr="00717A99" w:rsidRDefault="005D7059" w:rsidP="0069498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  <w:tc>
          <w:tcPr>
            <w:tcW w:w="1417" w:type="dxa"/>
          </w:tcPr>
          <w:p w14:paraId="72E40D65" w14:textId="77777777" w:rsidR="005D7059" w:rsidRPr="00717A99" w:rsidRDefault="005D7059" w:rsidP="0069498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8" w:type="dxa"/>
          </w:tcPr>
          <w:p w14:paraId="31E2C711" w14:textId="77777777" w:rsidR="005D7059" w:rsidRPr="00717A99" w:rsidRDefault="005D7059" w:rsidP="0069498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</w:tr>
      <w:tr w:rsidR="00584B82" w:rsidRPr="00717A99" w14:paraId="39B5750E" w14:textId="77777777" w:rsidTr="00584B82">
        <w:tc>
          <w:tcPr>
            <w:tcW w:w="1135" w:type="dxa"/>
          </w:tcPr>
          <w:p w14:paraId="45B226F1" w14:textId="77777777" w:rsidR="005D7059" w:rsidRPr="00717A99" w:rsidRDefault="005D7059" w:rsidP="00995B92">
            <w:pPr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Tadic et al</w:t>
            </w:r>
          </w:p>
        </w:tc>
        <w:tc>
          <w:tcPr>
            <w:tcW w:w="709" w:type="dxa"/>
          </w:tcPr>
          <w:p w14:paraId="5E8CC098" w14:textId="77777777" w:rsidR="005D7059" w:rsidRPr="00717A99" w:rsidRDefault="005D7059" w:rsidP="008B430D">
            <w:pPr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2015</w:t>
            </w:r>
          </w:p>
        </w:tc>
        <w:tc>
          <w:tcPr>
            <w:tcW w:w="992" w:type="dxa"/>
          </w:tcPr>
          <w:p w14:paraId="2B6481B5" w14:textId="4887C6F4" w:rsidR="005D7059" w:rsidRPr="00717A99" w:rsidRDefault="00184FA3" w:rsidP="008B430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7</w:t>
            </w:r>
          </w:p>
        </w:tc>
        <w:tc>
          <w:tcPr>
            <w:tcW w:w="992" w:type="dxa"/>
          </w:tcPr>
          <w:p w14:paraId="58C56747" w14:textId="2F7EB7F8" w:rsidR="005D7059" w:rsidRPr="00717A99" w:rsidRDefault="005D7059" w:rsidP="008B430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993" w:type="dxa"/>
          </w:tcPr>
          <w:p w14:paraId="2817E364" w14:textId="77777777" w:rsidR="005D7059" w:rsidRPr="00717A99" w:rsidRDefault="005D7059" w:rsidP="008B430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7" w:type="dxa"/>
          </w:tcPr>
          <w:p w14:paraId="377B2994" w14:textId="77777777" w:rsidR="005D7059" w:rsidRPr="00717A99" w:rsidRDefault="005D7059" w:rsidP="008B430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226" w:type="dxa"/>
          </w:tcPr>
          <w:p w14:paraId="0AF6D9BA" w14:textId="77777777" w:rsidR="005D7059" w:rsidRPr="00717A99" w:rsidRDefault="005D7059" w:rsidP="008B430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900" w:type="dxa"/>
          </w:tcPr>
          <w:p w14:paraId="3B0B6892" w14:textId="77777777" w:rsidR="005D7059" w:rsidRPr="00717A99" w:rsidRDefault="005D7059" w:rsidP="008B430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8" w:type="dxa"/>
          </w:tcPr>
          <w:p w14:paraId="3FB78520" w14:textId="77777777" w:rsidR="005D7059" w:rsidRPr="00717A99" w:rsidRDefault="005D7059" w:rsidP="008B430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S</w:t>
            </w:r>
          </w:p>
        </w:tc>
        <w:tc>
          <w:tcPr>
            <w:tcW w:w="992" w:type="dxa"/>
          </w:tcPr>
          <w:p w14:paraId="7E7AFF87" w14:textId="77777777" w:rsidR="005D7059" w:rsidRPr="00717A99" w:rsidRDefault="005D7059" w:rsidP="008B430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276" w:type="dxa"/>
          </w:tcPr>
          <w:p w14:paraId="4FA9D541" w14:textId="77777777" w:rsidR="005D7059" w:rsidRPr="00717A99" w:rsidRDefault="005D7059" w:rsidP="008B430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  <w:tc>
          <w:tcPr>
            <w:tcW w:w="1276" w:type="dxa"/>
          </w:tcPr>
          <w:p w14:paraId="4166F827" w14:textId="77777777" w:rsidR="005D7059" w:rsidRPr="00717A99" w:rsidRDefault="005D7059" w:rsidP="008B430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  <w:tc>
          <w:tcPr>
            <w:tcW w:w="1417" w:type="dxa"/>
          </w:tcPr>
          <w:p w14:paraId="264ACC55" w14:textId="77777777" w:rsidR="005D7059" w:rsidRPr="00717A99" w:rsidRDefault="005D7059" w:rsidP="008B430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8" w:type="dxa"/>
          </w:tcPr>
          <w:p w14:paraId="1E8D9C64" w14:textId="77777777" w:rsidR="005D7059" w:rsidRPr="00717A99" w:rsidRDefault="005D7059" w:rsidP="008B430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</w:tr>
      <w:tr w:rsidR="00584B82" w:rsidRPr="00717A99" w14:paraId="1F94687F" w14:textId="77777777" w:rsidTr="00584B82">
        <w:tc>
          <w:tcPr>
            <w:tcW w:w="1135" w:type="dxa"/>
          </w:tcPr>
          <w:p w14:paraId="015873EE" w14:textId="77777777" w:rsidR="005D7059" w:rsidRPr="00717A99" w:rsidRDefault="005D7059" w:rsidP="008174BA">
            <w:pPr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Gabrielli et al</w:t>
            </w:r>
          </w:p>
        </w:tc>
        <w:tc>
          <w:tcPr>
            <w:tcW w:w="709" w:type="dxa"/>
          </w:tcPr>
          <w:p w14:paraId="39641CC5" w14:textId="77777777" w:rsidR="005D7059" w:rsidRPr="00717A99" w:rsidRDefault="005D7059" w:rsidP="008174BA">
            <w:pPr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2016</w:t>
            </w:r>
          </w:p>
        </w:tc>
        <w:tc>
          <w:tcPr>
            <w:tcW w:w="992" w:type="dxa"/>
          </w:tcPr>
          <w:p w14:paraId="68F0F77B" w14:textId="0E19C917" w:rsidR="005D7059" w:rsidRPr="00717A99" w:rsidRDefault="007E019A" w:rsidP="008174BA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8</w:t>
            </w:r>
          </w:p>
        </w:tc>
        <w:tc>
          <w:tcPr>
            <w:tcW w:w="992" w:type="dxa"/>
          </w:tcPr>
          <w:p w14:paraId="50B08AF5" w14:textId="49D0C3B6" w:rsidR="005D7059" w:rsidRPr="00717A99" w:rsidRDefault="005D7059" w:rsidP="008174BA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993" w:type="dxa"/>
          </w:tcPr>
          <w:p w14:paraId="1FCFB2B2" w14:textId="77777777" w:rsidR="005D7059" w:rsidRPr="00717A99" w:rsidRDefault="005D7059" w:rsidP="008174BA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7" w:type="dxa"/>
          </w:tcPr>
          <w:p w14:paraId="7E071A65" w14:textId="77777777" w:rsidR="005D7059" w:rsidRPr="00717A99" w:rsidRDefault="005D7059" w:rsidP="008174BA">
            <w:pPr>
              <w:rPr>
                <w:rFonts w:asciiTheme="majorBidi" w:hAnsiTheme="majorBidi" w:cstheme="majorBidi"/>
                <w:sz w:val="18"/>
                <w:szCs w:val="18"/>
                <w:rtl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226" w:type="dxa"/>
          </w:tcPr>
          <w:p w14:paraId="718C9CAF" w14:textId="77777777" w:rsidR="005D7059" w:rsidRPr="00717A99" w:rsidRDefault="005D7059" w:rsidP="008174BA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900" w:type="dxa"/>
          </w:tcPr>
          <w:p w14:paraId="3A63D97D" w14:textId="77777777" w:rsidR="005D7059" w:rsidRPr="00717A99" w:rsidRDefault="005D7059" w:rsidP="008174BA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8" w:type="dxa"/>
          </w:tcPr>
          <w:p w14:paraId="239B6A40" w14:textId="77777777" w:rsidR="005D7059" w:rsidRPr="00717A99" w:rsidRDefault="005D7059" w:rsidP="008174BA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S</w:t>
            </w:r>
          </w:p>
        </w:tc>
        <w:tc>
          <w:tcPr>
            <w:tcW w:w="992" w:type="dxa"/>
          </w:tcPr>
          <w:p w14:paraId="1C47EAED" w14:textId="77777777" w:rsidR="005D7059" w:rsidRPr="00717A99" w:rsidRDefault="005D7059" w:rsidP="008174BA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276" w:type="dxa"/>
          </w:tcPr>
          <w:p w14:paraId="0E0C3921" w14:textId="7DED9031" w:rsidR="005D7059" w:rsidRPr="00717A99" w:rsidRDefault="00C207B7" w:rsidP="008174BA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  <w:tc>
          <w:tcPr>
            <w:tcW w:w="1276" w:type="dxa"/>
          </w:tcPr>
          <w:p w14:paraId="05F84EDB" w14:textId="34048169" w:rsidR="005D7059" w:rsidRPr="00717A99" w:rsidRDefault="00C207B7" w:rsidP="008174BA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7" w:type="dxa"/>
          </w:tcPr>
          <w:p w14:paraId="21F5CCF3" w14:textId="77777777" w:rsidR="005D7059" w:rsidRPr="00717A99" w:rsidRDefault="005D7059" w:rsidP="008174BA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8" w:type="dxa"/>
          </w:tcPr>
          <w:p w14:paraId="6DC45241" w14:textId="77777777" w:rsidR="005D7059" w:rsidRPr="00717A99" w:rsidRDefault="005D7059" w:rsidP="008174BA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</w:tr>
      <w:tr w:rsidR="00584B82" w:rsidRPr="00717A99" w14:paraId="367F1E29" w14:textId="77777777" w:rsidTr="00584B82">
        <w:tc>
          <w:tcPr>
            <w:tcW w:w="1135" w:type="dxa"/>
          </w:tcPr>
          <w:p w14:paraId="1B79A4BC" w14:textId="77777777" w:rsidR="005D7059" w:rsidRPr="00717A99" w:rsidRDefault="005D7059" w:rsidP="0030224E">
            <w:pPr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Brand et al</w:t>
            </w:r>
          </w:p>
        </w:tc>
        <w:tc>
          <w:tcPr>
            <w:tcW w:w="709" w:type="dxa"/>
          </w:tcPr>
          <w:p w14:paraId="24B1768C" w14:textId="77777777" w:rsidR="005D7059" w:rsidRPr="00717A99" w:rsidRDefault="005D7059" w:rsidP="0030224E">
            <w:pPr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2018</w:t>
            </w:r>
          </w:p>
        </w:tc>
        <w:tc>
          <w:tcPr>
            <w:tcW w:w="992" w:type="dxa"/>
          </w:tcPr>
          <w:p w14:paraId="2F113979" w14:textId="0E442BF6" w:rsidR="005D7059" w:rsidRPr="00717A99" w:rsidRDefault="007E019A" w:rsidP="0030224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8</w:t>
            </w:r>
          </w:p>
        </w:tc>
        <w:tc>
          <w:tcPr>
            <w:tcW w:w="992" w:type="dxa"/>
          </w:tcPr>
          <w:p w14:paraId="471D9FD1" w14:textId="7F5305C4" w:rsidR="005D7059" w:rsidRPr="00717A99" w:rsidRDefault="005D7059" w:rsidP="0030224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993" w:type="dxa"/>
          </w:tcPr>
          <w:p w14:paraId="5688EF4A" w14:textId="77777777" w:rsidR="005D7059" w:rsidRPr="00717A99" w:rsidRDefault="005D7059" w:rsidP="0030224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7" w:type="dxa"/>
          </w:tcPr>
          <w:p w14:paraId="5E50C5F8" w14:textId="77777777" w:rsidR="005D7059" w:rsidRPr="00717A99" w:rsidRDefault="005D7059" w:rsidP="0030224E">
            <w:pPr>
              <w:rPr>
                <w:rFonts w:asciiTheme="majorBidi" w:hAnsiTheme="majorBidi" w:cstheme="majorBidi"/>
                <w:sz w:val="18"/>
                <w:szCs w:val="18"/>
                <w:rtl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226" w:type="dxa"/>
          </w:tcPr>
          <w:p w14:paraId="5BC79DFF" w14:textId="77777777" w:rsidR="005D7059" w:rsidRPr="00717A99" w:rsidRDefault="005D7059" w:rsidP="0030224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900" w:type="dxa"/>
          </w:tcPr>
          <w:p w14:paraId="140536DA" w14:textId="77777777" w:rsidR="005D7059" w:rsidRPr="00717A99" w:rsidRDefault="005D7059" w:rsidP="0030224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8" w:type="dxa"/>
          </w:tcPr>
          <w:p w14:paraId="2715FC4C" w14:textId="77777777" w:rsidR="005D7059" w:rsidRPr="00717A99" w:rsidRDefault="005D7059" w:rsidP="0030224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S</w:t>
            </w:r>
          </w:p>
        </w:tc>
        <w:tc>
          <w:tcPr>
            <w:tcW w:w="992" w:type="dxa"/>
          </w:tcPr>
          <w:p w14:paraId="117CC4CE" w14:textId="77777777" w:rsidR="005D7059" w:rsidRPr="00717A99" w:rsidRDefault="005D7059" w:rsidP="0030224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276" w:type="dxa"/>
          </w:tcPr>
          <w:p w14:paraId="7A96DA77" w14:textId="77777777" w:rsidR="005D7059" w:rsidRPr="00717A99" w:rsidRDefault="005D7059" w:rsidP="0030224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  <w:tc>
          <w:tcPr>
            <w:tcW w:w="1276" w:type="dxa"/>
          </w:tcPr>
          <w:p w14:paraId="0847F9F3" w14:textId="77777777" w:rsidR="005D7059" w:rsidRPr="00717A99" w:rsidRDefault="005D7059" w:rsidP="0030224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  <w:tc>
          <w:tcPr>
            <w:tcW w:w="1417" w:type="dxa"/>
          </w:tcPr>
          <w:p w14:paraId="4C4C9659" w14:textId="77777777" w:rsidR="005D7059" w:rsidRPr="00717A99" w:rsidRDefault="005D7059" w:rsidP="0030224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8" w:type="dxa"/>
          </w:tcPr>
          <w:p w14:paraId="3130C194" w14:textId="77777777" w:rsidR="005D7059" w:rsidRPr="00717A99" w:rsidRDefault="005D7059" w:rsidP="0030224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</w:tr>
      <w:tr w:rsidR="00584B82" w:rsidRPr="00717A99" w14:paraId="439E8FD5" w14:textId="77777777" w:rsidTr="00584B82">
        <w:tc>
          <w:tcPr>
            <w:tcW w:w="1135" w:type="dxa"/>
          </w:tcPr>
          <w:p w14:paraId="45B4EB1A" w14:textId="77777777" w:rsidR="005D7059" w:rsidRPr="00717A99" w:rsidRDefault="005D7059" w:rsidP="006B1978">
            <w:pPr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Li et al</w:t>
            </w:r>
          </w:p>
        </w:tc>
        <w:tc>
          <w:tcPr>
            <w:tcW w:w="709" w:type="dxa"/>
          </w:tcPr>
          <w:p w14:paraId="48AC26FA" w14:textId="77777777" w:rsidR="005D7059" w:rsidRPr="00717A99" w:rsidRDefault="005D7059" w:rsidP="006B1978">
            <w:pPr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2018</w:t>
            </w:r>
          </w:p>
        </w:tc>
        <w:tc>
          <w:tcPr>
            <w:tcW w:w="992" w:type="dxa"/>
          </w:tcPr>
          <w:p w14:paraId="3FF0634D" w14:textId="6857289C" w:rsidR="005D7059" w:rsidRPr="00717A99" w:rsidRDefault="007E019A" w:rsidP="006B197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6</w:t>
            </w:r>
          </w:p>
        </w:tc>
        <w:tc>
          <w:tcPr>
            <w:tcW w:w="992" w:type="dxa"/>
          </w:tcPr>
          <w:p w14:paraId="0F601931" w14:textId="42D6A7CE" w:rsidR="005D7059" w:rsidRPr="00717A99" w:rsidRDefault="005D7059" w:rsidP="006B197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993" w:type="dxa"/>
          </w:tcPr>
          <w:p w14:paraId="74B33481" w14:textId="77777777" w:rsidR="005D7059" w:rsidRPr="00717A99" w:rsidRDefault="005D7059" w:rsidP="006B197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7" w:type="dxa"/>
          </w:tcPr>
          <w:p w14:paraId="19F2328D" w14:textId="77777777" w:rsidR="005D7059" w:rsidRPr="00717A99" w:rsidRDefault="005D7059" w:rsidP="006B1978">
            <w:pPr>
              <w:rPr>
                <w:rFonts w:asciiTheme="majorBidi" w:hAnsiTheme="majorBidi" w:cstheme="majorBidi"/>
                <w:sz w:val="18"/>
                <w:szCs w:val="18"/>
                <w:rtl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226" w:type="dxa"/>
          </w:tcPr>
          <w:p w14:paraId="7B89FE18" w14:textId="77777777" w:rsidR="005D7059" w:rsidRPr="00717A99" w:rsidRDefault="005D7059" w:rsidP="006B197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900" w:type="dxa"/>
          </w:tcPr>
          <w:p w14:paraId="77E5EBBB" w14:textId="77777777" w:rsidR="005D7059" w:rsidRPr="00717A99" w:rsidRDefault="005D7059" w:rsidP="006B197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8" w:type="dxa"/>
          </w:tcPr>
          <w:p w14:paraId="4A915F71" w14:textId="77777777" w:rsidR="005D7059" w:rsidRPr="00717A99" w:rsidRDefault="005D7059" w:rsidP="006B197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S</w:t>
            </w:r>
          </w:p>
        </w:tc>
        <w:tc>
          <w:tcPr>
            <w:tcW w:w="992" w:type="dxa"/>
          </w:tcPr>
          <w:p w14:paraId="46074B4A" w14:textId="77777777" w:rsidR="005D7059" w:rsidRPr="00717A99" w:rsidRDefault="005D7059" w:rsidP="006B197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276" w:type="dxa"/>
          </w:tcPr>
          <w:p w14:paraId="20E03C89" w14:textId="77777777" w:rsidR="005D7059" w:rsidRPr="00717A99" w:rsidRDefault="005D7059" w:rsidP="006B197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  <w:tc>
          <w:tcPr>
            <w:tcW w:w="1276" w:type="dxa"/>
          </w:tcPr>
          <w:p w14:paraId="557F27C3" w14:textId="77777777" w:rsidR="005D7059" w:rsidRPr="00717A99" w:rsidRDefault="005D7059" w:rsidP="006B197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  <w:tc>
          <w:tcPr>
            <w:tcW w:w="1417" w:type="dxa"/>
          </w:tcPr>
          <w:p w14:paraId="0A25556F" w14:textId="77777777" w:rsidR="005D7059" w:rsidRPr="00717A99" w:rsidRDefault="005D7059" w:rsidP="006B197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  <w:tc>
          <w:tcPr>
            <w:tcW w:w="1418" w:type="dxa"/>
          </w:tcPr>
          <w:p w14:paraId="554B44E3" w14:textId="77777777" w:rsidR="005D7059" w:rsidRPr="00717A99" w:rsidRDefault="005D7059" w:rsidP="006B197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</w:tr>
      <w:tr w:rsidR="00584B82" w:rsidRPr="00717A99" w14:paraId="2F5067BF" w14:textId="77777777" w:rsidTr="00584B82">
        <w:tc>
          <w:tcPr>
            <w:tcW w:w="1135" w:type="dxa"/>
          </w:tcPr>
          <w:p w14:paraId="3500B047" w14:textId="77777777" w:rsidR="005D7059" w:rsidRPr="00717A99" w:rsidRDefault="005D7059" w:rsidP="008A4F94">
            <w:pPr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Can Bostan et al</w:t>
            </w:r>
          </w:p>
        </w:tc>
        <w:tc>
          <w:tcPr>
            <w:tcW w:w="709" w:type="dxa"/>
          </w:tcPr>
          <w:p w14:paraId="76775BB9" w14:textId="77777777" w:rsidR="005D7059" w:rsidRPr="00717A99" w:rsidRDefault="005D7059" w:rsidP="008A4F94">
            <w:pPr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2020</w:t>
            </w:r>
          </w:p>
        </w:tc>
        <w:tc>
          <w:tcPr>
            <w:tcW w:w="992" w:type="dxa"/>
          </w:tcPr>
          <w:p w14:paraId="1ADC7741" w14:textId="0E043F52" w:rsidR="005D7059" w:rsidRPr="00717A99" w:rsidRDefault="007E019A" w:rsidP="008A4F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7</w:t>
            </w:r>
          </w:p>
        </w:tc>
        <w:tc>
          <w:tcPr>
            <w:tcW w:w="992" w:type="dxa"/>
          </w:tcPr>
          <w:p w14:paraId="5C06B06E" w14:textId="041E562C" w:rsidR="005D7059" w:rsidRPr="00717A99" w:rsidRDefault="005D7059" w:rsidP="008A4F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993" w:type="dxa"/>
          </w:tcPr>
          <w:p w14:paraId="07AB5F48" w14:textId="77777777" w:rsidR="005D7059" w:rsidRPr="00717A99" w:rsidRDefault="005D7059" w:rsidP="008A4F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7" w:type="dxa"/>
          </w:tcPr>
          <w:p w14:paraId="5472EF2C" w14:textId="77777777" w:rsidR="005D7059" w:rsidRPr="00717A99" w:rsidRDefault="005D7059" w:rsidP="008A4F94">
            <w:pPr>
              <w:rPr>
                <w:rFonts w:asciiTheme="majorBidi" w:hAnsiTheme="majorBidi" w:cstheme="majorBidi"/>
                <w:sz w:val="18"/>
                <w:szCs w:val="18"/>
                <w:rtl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226" w:type="dxa"/>
          </w:tcPr>
          <w:p w14:paraId="584E56A8" w14:textId="77777777" w:rsidR="005D7059" w:rsidRPr="00717A99" w:rsidRDefault="005D7059" w:rsidP="008A4F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900" w:type="dxa"/>
          </w:tcPr>
          <w:p w14:paraId="505F458B" w14:textId="77777777" w:rsidR="005D7059" w:rsidRPr="00717A99" w:rsidRDefault="005D7059" w:rsidP="008A4F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8" w:type="dxa"/>
          </w:tcPr>
          <w:p w14:paraId="71FBCF84" w14:textId="77777777" w:rsidR="005D7059" w:rsidRPr="00717A99" w:rsidRDefault="005D7059" w:rsidP="008A4F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S</w:t>
            </w:r>
          </w:p>
        </w:tc>
        <w:tc>
          <w:tcPr>
            <w:tcW w:w="992" w:type="dxa"/>
          </w:tcPr>
          <w:p w14:paraId="6454FBFA" w14:textId="77777777" w:rsidR="005D7059" w:rsidRPr="00717A99" w:rsidRDefault="005D7059" w:rsidP="008A4F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276" w:type="dxa"/>
          </w:tcPr>
          <w:p w14:paraId="2B539DEF" w14:textId="77777777" w:rsidR="005D7059" w:rsidRPr="00717A99" w:rsidRDefault="005D7059" w:rsidP="008A4F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  <w:tc>
          <w:tcPr>
            <w:tcW w:w="1276" w:type="dxa"/>
          </w:tcPr>
          <w:p w14:paraId="41DE93D2" w14:textId="77777777" w:rsidR="005D7059" w:rsidRPr="00717A99" w:rsidRDefault="005D7059" w:rsidP="008A4F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  <w:tc>
          <w:tcPr>
            <w:tcW w:w="1417" w:type="dxa"/>
          </w:tcPr>
          <w:p w14:paraId="12D9A965" w14:textId="77777777" w:rsidR="005D7059" w:rsidRPr="00717A99" w:rsidRDefault="005D7059" w:rsidP="008A4F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8" w:type="dxa"/>
          </w:tcPr>
          <w:p w14:paraId="434453D2" w14:textId="77777777" w:rsidR="005D7059" w:rsidRPr="00717A99" w:rsidRDefault="005D7059" w:rsidP="008A4F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</w:tr>
      <w:tr w:rsidR="00584B82" w:rsidRPr="00717A99" w14:paraId="31F4AE1D" w14:textId="77777777" w:rsidTr="00584B82">
        <w:tc>
          <w:tcPr>
            <w:tcW w:w="1135" w:type="dxa"/>
          </w:tcPr>
          <w:p w14:paraId="3AA8D6AA" w14:textId="77777777" w:rsidR="005D7059" w:rsidRPr="00717A99" w:rsidRDefault="005D7059" w:rsidP="00405F8E">
            <w:pPr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Palmer et al</w:t>
            </w:r>
          </w:p>
        </w:tc>
        <w:tc>
          <w:tcPr>
            <w:tcW w:w="709" w:type="dxa"/>
          </w:tcPr>
          <w:p w14:paraId="7A400E26" w14:textId="77777777" w:rsidR="005D7059" w:rsidRPr="00717A99" w:rsidRDefault="005D7059" w:rsidP="00405F8E">
            <w:pPr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2020</w:t>
            </w:r>
          </w:p>
        </w:tc>
        <w:tc>
          <w:tcPr>
            <w:tcW w:w="992" w:type="dxa"/>
          </w:tcPr>
          <w:p w14:paraId="6EAC1517" w14:textId="6904B1AC" w:rsidR="005D7059" w:rsidRPr="00717A99" w:rsidRDefault="0080086D" w:rsidP="00405F8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6</w:t>
            </w:r>
          </w:p>
        </w:tc>
        <w:tc>
          <w:tcPr>
            <w:tcW w:w="992" w:type="dxa"/>
          </w:tcPr>
          <w:p w14:paraId="066BB235" w14:textId="16D7C4F8" w:rsidR="005D7059" w:rsidRPr="00717A99" w:rsidRDefault="005D7059" w:rsidP="00405F8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993" w:type="dxa"/>
          </w:tcPr>
          <w:p w14:paraId="6CA04C08" w14:textId="77777777" w:rsidR="005D7059" w:rsidRPr="00717A99" w:rsidRDefault="005D7059" w:rsidP="00405F8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7" w:type="dxa"/>
          </w:tcPr>
          <w:p w14:paraId="5C91B242" w14:textId="77777777" w:rsidR="005D7059" w:rsidRPr="00717A99" w:rsidRDefault="005D7059" w:rsidP="00405F8E">
            <w:pPr>
              <w:rPr>
                <w:rFonts w:asciiTheme="majorBidi" w:hAnsiTheme="majorBidi" w:cstheme="majorBidi"/>
                <w:sz w:val="18"/>
                <w:szCs w:val="18"/>
                <w:rtl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226" w:type="dxa"/>
          </w:tcPr>
          <w:p w14:paraId="5C7088C8" w14:textId="77777777" w:rsidR="005D7059" w:rsidRPr="00717A99" w:rsidRDefault="005D7059" w:rsidP="00405F8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900" w:type="dxa"/>
          </w:tcPr>
          <w:p w14:paraId="643C55B1" w14:textId="77777777" w:rsidR="005D7059" w:rsidRPr="00717A99" w:rsidRDefault="005D7059" w:rsidP="00405F8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8" w:type="dxa"/>
          </w:tcPr>
          <w:p w14:paraId="79B05CDC" w14:textId="77777777" w:rsidR="005D7059" w:rsidRPr="00717A99" w:rsidRDefault="005D7059" w:rsidP="00405F8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S</w:t>
            </w:r>
          </w:p>
        </w:tc>
        <w:tc>
          <w:tcPr>
            <w:tcW w:w="992" w:type="dxa"/>
          </w:tcPr>
          <w:p w14:paraId="7DE763E5" w14:textId="77777777" w:rsidR="005D7059" w:rsidRPr="00717A99" w:rsidRDefault="005D7059" w:rsidP="00405F8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276" w:type="dxa"/>
          </w:tcPr>
          <w:p w14:paraId="30F051B0" w14:textId="77777777" w:rsidR="005D7059" w:rsidRPr="00717A99" w:rsidRDefault="005D7059" w:rsidP="00405F8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  <w:tc>
          <w:tcPr>
            <w:tcW w:w="1276" w:type="dxa"/>
          </w:tcPr>
          <w:p w14:paraId="0E7A8C68" w14:textId="77777777" w:rsidR="005D7059" w:rsidRPr="00717A99" w:rsidRDefault="005D7059" w:rsidP="00405F8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  <w:tc>
          <w:tcPr>
            <w:tcW w:w="1417" w:type="dxa"/>
          </w:tcPr>
          <w:p w14:paraId="0E691F7E" w14:textId="77777777" w:rsidR="005D7059" w:rsidRPr="00717A99" w:rsidRDefault="005D7059" w:rsidP="00405F8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  <w:tc>
          <w:tcPr>
            <w:tcW w:w="1418" w:type="dxa"/>
          </w:tcPr>
          <w:p w14:paraId="71E9D09B" w14:textId="77777777" w:rsidR="005D7059" w:rsidRPr="00717A99" w:rsidRDefault="005D7059" w:rsidP="00405F8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</w:tr>
      <w:tr w:rsidR="00584B82" w:rsidRPr="00717A99" w14:paraId="3F956092" w14:textId="77777777" w:rsidTr="00584B82">
        <w:tc>
          <w:tcPr>
            <w:tcW w:w="1135" w:type="dxa"/>
          </w:tcPr>
          <w:p w14:paraId="12C86647" w14:textId="77777777" w:rsidR="005D7059" w:rsidRPr="00717A99" w:rsidRDefault="005D7059" w:rsidP="00001C3C">
            <w:pPr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  <w:lang w:bidi="fa-IR"/>
              </w:rPr>
              <w:lastRenderedPageBreak/>
              <w:t>Soulat-Dufour et al</w:t>
            </w:r>
          </w:p>
        </w:tc>
        <w:tc>
          <w:tcPr>
            <w:tcW w:w="709" w:type="dxa"/>
          </w:tcPr>
          <w:p w14:paraId="2D08802B" w14:textId="77777777" w:rsidR="005D7059" w:rsidRPr="00717A99" w:rsidRDefault="005D7059" w:rsidP="00001C3C">
            <w:pPr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2020</w:t>
            </w:r>
          </w:p>
        </w:tc>
        <w:tc>
          <w:tcPr>
            <w:tcW w:w="992" w:type="dxa"/>
          </w:tcPr>
          <w:p w14:paraId="78C29371" w14:textId="7420FEA1" w:rsidR="005D7059" w:rsidRPr="00717A99" w:rsidRDefault="0080086D" w:rsidP="00001C3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9</w:t>
            </w:r>
          </w:p>
        </w:tc>
        <w:tc>
          <w:tcPr>
            <w:tcW w:w="992" w:type="dxa"/>
          </w:tcPr>
          <w:p w14:paraId="3A29CB50" w14:textId="5AB1F9A2" w:rsidR="005D7059" w:rsidRPr="00717A99" w:rsidRDefault="005D7059" w:rsidP="00001C3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993" w:type="dxa"/>
          </w:tcPr>
          <w:p w14:paraId="70697FCC" w14:textId="77777777" w:rsidR="005D7059" w:rsidRPr="00717A99" w:rsidRDefault="005D7059" w:rsidP="00001C3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7" w:type="dxa"/>
          </w:tcPr>
          <w:p w14:paraId="1A5896BE" w14:textId="77777777" w:rsidR="005D7059" w:rsidRPr="00717A99" w:rsidRDefault="005D7059" w:rsidP="00001C3C">
            <w:pPr>
              <w:rPr>
                <w:rFonts w:asciiTheme="majorBidi" w:hAnsiTheme="majorBidi" w:cstheme="majorBidi"/>
                <w:sz w:val="18"/>
                <w:szCs w:val="18"/>
                <w:rtl/>
                <w:lang w:bidi="fa-IR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226" w:type="dxa"/>
          </w:tcPr>
          <w:p w14:paraId="539BC493" w14:textId="77777777" w:rsidR="005D7059" w:rsidRPr="00717A99" w:rsidRDefault="005D7059" w:rsidP="00001C3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900" w:type="dxa"/>
          </w:tcPr>
          <w:p w14:paraId="19D1152B" w14:textId="77777777" w:rsidR="005D7059" w:rsidRPr="00717A99" w:rsidRDefault="005D7059" w:rsidP="00001C3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8" w:type="dxa"/>
          </w:tcPr>
          <w:p w14:paraId="0525DD54" w14:textId="77777777" w:rsidR="005D7059" w:rsidRPr="00717A99" w:rsidRDefault="005D7059" w:rsidP="00001C3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S</w:t>
            </w:r>
          </w:p>
        </w:tc>
        <w:tc>
          <w:tcPr>
            <w:tcW w:w="992" w:type="dxa"/>
          </w:tcPr>
          <w:p w14:paraId="18A896AA" w14:textId="77777777" w:rsidR="005D7059" w:rsidRPr="00717A99" w:rsidRDefault="005D7059" w:rsidP="00001C3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276" w:type="dxa"/>
          </w:tcPr>
          <w:p w14:paraId="16A8C59C" w14:textId="77777777" w:rsidR="005D7059" w:rsidRPr="00717A99" w:rsidRDefault="005D7059" w:rsidP="00001C3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276" w:type="dxa"/>
          </w:tcPr>
          <w:p w14:paraId="63B1C0F2" w14:textId="77777777" w:rsidR="005D7059" w:rsidRPr="00717A99" w:rsidRDefault="005D7059" w:rsidP="00001C3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1417" w:type="dxa"/>
          </w:tcPr>
          <w:p w14:paraId="3543E47F" w14:textId="77777777" w:rsidR="005D7059" w:rsidRPr="00717A99" w:rsidRDefault="005D7059" w:rsidP="00001C3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  <w:tc>
          <w:tcPr>
            <w:tcW w:w="1418" w:type="dxa"/>
          </w:tcPr>
          <w:p w14:paraId="08A1BB26" w14:textId="77777777" w:rsidR="005D7059" w:rsidRPr="00717A99" w:rsidRDefault="005D7059" w:rsidP="00001C3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17A99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</w:tr>
    </w:tbl>
    <w:p w14:paraId="713D88DF" w14:textId="77777777" w:rsidR="004D1B68" w:rsidRPr="00717A99" w:rsidRDefault="004D1B68" w:rsidP="004D1B68">
      <w:pPr>
        <w:rPr>
          <w:rFonts w:asciiTheme="majorBidi" w:hAnsiTheme="majorBidi" w:cstheme="majorBidi"/>
          <w:sz w:val="18"/>
          <w:szCs w:val="18"/>
        </w:rPr>
      </w:pPr>
    </w:p>
    <w:sectPr w:rsidR="004D1B68" w:rsidRPr="00717A99" w:rsidSect="00221F09">
      <w:pgSz w:w="17010" w:h="14175" w:orient="landscape" w:code="24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A09A87" w14:textId="77777777" w:rsidR="00AA3F48" w:rsidRDefault="00AA3F48" w:rsidP="00331D10">
      <w:pPr>
        <w:spacing w:after="0" w:line="240" w:lineRule="auto"/>
      </w:pPr>
      <w:r>
        <w:separator/>
      </w:r>
    </w:p>
  </w:endnote>
  <w:endnote w:type="continuationSeparator" w:id="0">
    <w:p w14:paraId="36F6604E" w14:textId="77777777" w:rsidR="00AA3F48" w:rsidRDefault="00AA3F48" w:rsidP="00331D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972DB4" w14:textId="77777777" w:rsidR="00AA3F48" w:rsidRDefault="00AA3F48" w:rsidP="00331D10">
      <w:pPr>
        <w:spacing w:after="0" w:line="240" w:lineRule="auto"/>
      </w:pPr>
      <w:r>
        <w:separator/>
      </w:r>
    </w:p>
  </w:footnote>
  <w:footnote w:type="continuationSeparator" w:id="0">
    <w:p w14:paraId="34708435" w14:textId="77777777" w:rsidR="00AA3F48" w:rsidRDefault="00AA3F48" w:rsidP="00331D1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NzK0MLU0szQ0N7dQ0lEKTi0uzszPAykwrQUA5YzKCywAAAA="/>
  </w:docVars>
  <w:rsids>
    <w:rsidRoot w:val="004D1B68"/>
    <w:rsid w:val="00001C3C"/>
    <w:rsid w:val="0000598E"/>
    <w:rsid w:val="00056924"/>
    <w:rsid w:val="00061788"/>
    <w:rsid w:val="000933BE"/>
    <w:rsid w:val="000E2943"/>
    <w:rsid w:val="000E597D"/>
    <w:rsid w:val="000F2C42"/>
    <w:rsid w:val="00184FA3"/>
    <w:rsid w:val="00185E03"/>
    <w:rsid w:val="00215525"/>
    <w:rsid w:val="00221F09"/>
    <w:rsid w:val="00222019"/>
    <w:rsid w:val="00244A2F"/>
    <w:rsid w:val="00250AEA"/>
    <w:rsid w:val="00256646"/>
    <w:rsid w:val="002A1DAB"/>
    <w:rsid w:val="002C605D"/>
    <w:rsid w:val="0030224E"/>
    <w:rsid w:val="00331D10"/>
    <w:rsid w:val="00334E1E"/>
    <w:rsid w:val="003373FF"/>
    <w:rsid w:val="0035399B"/>
    <w:rsid w:val="003C36CA"/>
    <w:rsid w:val="00405F8E"/>
    <w:rsid w:val="00450C13"/>
    <w:rsid w:val="00455048"/>
    <w:rsid w:val="004C2492"/>
    <w:rsid w:val="004C41A2"/>
    <w:rsid w:val="004D1B68"/>
    <w:rsid w:val="004D4506"/>
    <w:rsid w:val="00575328"/>
    <w:rsid w:val="00584B82"/>
    <w:rsid w:val="005D7059"/>
    <w:rsid w:val="0064461C"/>
    <w:rsid w:val="006823AD"/>
    <w:rsid w:val="00687F03"/>
    <w:rsid w:val="0069498D"/>
    <w:rsid w:val="006B1978"/>
    <w:rsid w:val="006D4DFB"/>
    <w:rsid w:val="00717A99"/>
    <w:rsid w:val="00727365"/>
    <w:rsid w:val="00780AE7"/>
    <w:rsid w:val="007B17B4"/>
    <w:rsid w:val="007E019A"/>
    <w:rsid w:val="007F04CB"/>
    <w:rsid w:val="0080086D"/>
    <w:rsid w:val="008139DC"/>
    <w:rsid w:val="008174BA"/>
    <w:rsid w:val="0086228C"/>
    <w:rsid w:val="008A1162"/>
    <w:rsid w:val="008A4F94"/>
    <w:rsid w:val="008B430D"/>
    <w:rsid w:val="008D4081"/>
    <w:rsid w:val="008F6913"/>
    <w:rsid w:val="0093065A"/>
    <w:rsid w:val="0096793A"/>
    <w:rsid w:val="00985EBF"/>
    <w:rsid w:val="00995B92"/>
    <w:rsid w:val="00A42C85"/>
    <w:rsid w:val="00A5728D"/>
    <w:rsid w:val="00A94B4C"/>
    <w:rsid w:val="00AA3F48"/>
    <w:rsid w:val="00AB7EBC"/>
    <w:rsid w:val="00AF35BD"/>
    <w:rsid w:val="00B23BF5"/>
    <w:rsid w:val="00B67870"/>
    <w:rsid w:val="00B840F4"/>
    <w:rsid w:val="00BF385B"/>
    <w:rsid w:val="00C079DF"/>
    <w:rsid w:val="00C207B7"/>
    <w:rsid w:val="00CA2AAE"/>
    <w:rsid w:val="00CF5351"/>
    <w:rsid w:val="00D04C85"/>
    <w:rsid w:val="00D211AA"/>
    <w:rsid w:val="00D22FB2"/>
    <w:rsid w:val="00D33C15"/>
    <w:rsid w:val="00D81B21"/>
    <w:rsid w:val="00E243EE"/>
    <w:rsid w:val="00E41062"/>
    <w:rsid w:val="00E802D6"/>
    <w:rsid w:val="00ED78C4"/>
    <w:rsid w:val="00F13252"/>
    <w:rsid w:val="00F27E2B"/>
    <w:rsid w:val="00F646F4"/>
    <w:rsid w:val="00F66586"/>
    <w:rsid w:val="00FD4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20DD7"/>
  <w15:chartTrackingRefBased/>
  <w15:docId w15:val="{2BE5B7DA-AD0D-4B2D-BD87-6E5F01200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46F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D1B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31D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1D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31D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1D10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8622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228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28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22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228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2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07</Company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hosseinsabet</dc:creator>
  <cp:keywords/>
  <dc:description/>
  <cp:lastModifiedBy>ali hosseinsabet</cp:lastModifiedBy>
  <cp:revision>28</cp:revision>
  <dcterms:created xsi:type="dcterms:W3CDTF">2021-05-06T10:56:00Z</dcterms:created>
  <dcterms:modified xsi:type="dcterms:W3CDTF">2021-12-03T07:33:00Z</dcterms:modified>
</cp:coreProperties>
</file>